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BD856E" w14:textId="77777777" w:rsid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="0094269D" w:rsidRPr="0094269D">
        <w:rPr>
          <w:sz w:val="28"/>
        </w:rPr>
        <w:t>Conference</w:t>
      </w:r>
      <w:r w:rsidR="0094269D"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14:paraId="4DB49F02" w14:textId="3AA1D161" w:rsidR="005E714A" w:rsidRP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="00686301">
        <w:t>OMB#</w:t>
      </w:r>
      <w:r w:rsidRPr="00686301">
        <w:t xml:space="preserve">: </w:t>
      </w:r>
      <w:r w:rsidR="006E7380">
        <w:rPr>
          <w:sz w:val="28"/>
        </w:rPr>
        <w:t>0925-</w:t>
      </w:r>
      <w:r w:rsidR="005867EC">
        <w:rPr>
          <w:sz w:val="28"/>
        </w:rPr>
        <w:t>07</w:t>
      </w:r>
      <w:r w:rsidR="00DC5990">
        <w:rPr>
          <w:sz w:val="28"/>
        </w:rPr>
        <w:t>40</w:t>
      </w:r>
      <w:r w:rsidR="00686301">
        <w:t xml:space="preserve"> </w:t>
      </w:r>
      <w:r w:rsidR="00686301" w:rsidRPr="00382FD8">
        <w:rPr>
          <w:sz w:val="28"/>
        </w:rPr>
        <w:t>Exp</w:t>
      </w:r>
      <w:r w:rsidR="00382FD8" w:rsidRPr="00382FD8">
        <w:rPr>
          <w:sz w:val="28"/>
        </w:rPr>
        <w:t xml:space="preserve"> </w:t>
      </w:r>
      <w:r w:rsidR="00686301" w:rsidRPr="00382FD8">
        <w:rPr>
          <w:sz w:val="28"/>
        </w:rPr>
        <w:t>Date:</w:t>
      </w:r>
      <w:r w:rsidR="00382FD8" w:rsidRPr="00382FD8">
        <w:rPr>
          <w:sz w:val="28"/>
        </w:rPr>
        <w:t xml:space="preserve"> </w:t>
      </w:r>
      <w:r w:rsidR="005867EC">
        <w:rPr>
          <w:sz w:val="28"/>
        </w:rPr>
        <w:t>05/2019</w:t>
      </w:r>
      <w:r>
        <w:rPr>
          <w:sz w:val="28"/>
        </w:rPr>
        <w:t>)</w:t>
      </w:r>
    </w:p>
    <w:p w14:paraId="2544E599" w14:textId="77777777" w:rsidR="00E50293" w:rsidRPr="009239AA" w:rsidRDefault="00CC149E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79551B3C" wp14:editId="5102BA6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3335" r="9525" b="1524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1983EDE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5F28D833" w14:textId="77777777" w:rsidR="005E714A" w:rsidRDefault="005867EC">
      <w:r>
        <w:t>Sandpit Workshop</w:t>
      </w:r>
    </w:p>
    <w:p w14:paraId="3CFB1084" w14:textId="77777777" w:rsidR="005867EC" w:rsidRDefault="005867EC"/>
    <w:p w14:paraId="06B578B0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7AE3BE84" w14:textId="77777777" w:rsidR="001B0AAA" w:rsidRDefault="005867EC">
      <w:r w:rsidRPr="005867EC">
        <w:t>The purpose of this data collection to obtain information to enable the selection of candidates with relevant expertise, diverse research interests, and demonstrated collaborative capacity to attend the</w:t>
      </w:r>
      <w:r>
        <w:t xml:space="preserve"> Sandpit Workshop</w:t>
      </w:r>
      <w:r w:rsidRPr="005867EC">
        <w:t xml:space="preserve"> event. The goal of the workshop is to advance cancer control by facilitating innovative, multidisciplinary research on high-priority topics in cancer</w:t>
      </w:r>
      <w:r w:rsidR="00DF319C">
        <w:t xml:space="preserve"> research</w:t>
      </w:r>
      <w:r w:rsidRPr="005867EC">
        <w:t>.</w:t>
      </w:r>
      <w:r>
        <w:t xml:space="preserve"> The information being collected will be:</w:t>
      </w:r>
    </w:p>
    <w:p w14:paraId="0E10D234" w14:textId="77777777" w:rsidR="005867EC" w:rsidRDefault="005867EC" w:rsidP="005867EC"/>
    <w:p w14:paraId="365CDF4C" w14:textId="77777777" w:rsidR="005867EC" w:rsidRDefault="005867EC" w:rsidP="00DF319C">
      <w:pPr>
        <w:pStyle w:val="ListParagraph"/>
        <w:numPr>
          <w:ilvl w:val="0"/>
          <w:numId w:val="20"/>
        </w:numPr>
      </w:pPr>
      <w:r>
        <w:t xml:space="preserve">a CV; </w:t>
      </w:r>
    </w:p>
    <w:p w14:paraId="23EF2840" w14:textId="77777777" w:rsidR="005867EC" w:rsidRDefault="005867EC" w:rsidP="00DF319C">
      <w:pPr>
        <w:pStyle w:val="ListParagraph"/>
        <w:numPr>
          <w:ilvl w:val="0"/>
          <w:numId w:val="20"/>
        </w:numPr>
      </w:pPr>
      <w:r>
        <w:t xml:space="preserve">the names of two professional references; </w:t>
      </w:r>
    </w:p>
    <w:p w14:paraId="28E7D739" w14:textId="77777777" w:rsidR="005867EC" w:rsidRDefault="005867EC" w:rsidP="00DF319C">
      <w:pPr>
        <w:pStyle w:val="ListParagraph"/>
        <w:numPr>
          <w:ilvl w:val="0"/>
          <w:numId w:val="20"/>
        </w:numPr>
      </w:pPr>
      <w:r>
        <w:t>a cover letter that describes the</w:t>
      </w:r>
      <w:r w:rsidR="00DF319C">
        <w:t xml:space="preserve"> applicant’s</w:t>
      </w:r>
      <w:r>
        <w:t xml:space="preserve"> background, research interests, and area of expertise; why they are interested in applying for the workshop; their approach to working in a team; their experience with or interest in stepping outside their area of expertise; and their experience with or interest in developing novel approaches as part of a team; </w:t>
      </w:r>
    </w:p>
    <w:p w14:paraId="6138737B" w14:textId="77777777" w:rsidR="005867EC" w:rsidRDefault="005867EC" w:rsidP="00DF319C">
      <w:pPr>
        <w:pStyle w:val="ListParagraph"/>
        <w:numPr>
          <w:ilvl w:val="0"/>
          <w:numId w:val="20"/>
        </w:numPr>
      </w:pPr>
      <w:r>
        <w:t>a visual representation (e.g., diagram or mental model) that illustrates a conceptual schema of the</w:t>
      </w:r>
      <w:r w:rsidR="00DF319C">
        <w:t xml:space="preserve"> applicant’s</w:t>
      </w:r>
      <w:r>
        <w:t xml:space="preserve"> area of interest; and </w:t>
      </w:r>
    </w:p>
    <w:p w14:paraId="4DB3245A" w14:textId="77777777" w:rsidR="005867EC" w:rsidRDefault="005867EC" w:rsidP="00DF319C">
      <w:pPr>
        <w:pStyle w:val="ListParagraph"/>
        <w:numPr>
          <w:ilvl w:val="0"/>
          <w:numId w:val="20"/>
        </w:numPr>
      </w:pPr>
      <w:r>
        <w:t>a letter of commitment from the</w:t>
      </w:r>
      <w:r w:rsidR="00DF319C">
        <w:t xml:space="preserve"> applicant’s</w:t>
      </w:r>
      <w:r>
        <w:t xml:space="preserve"> organization or institution</w:t>
      </w:r>
    </w:p>
    <w:p w14:paraId="6C867566" w14:textId="77777777" w:rsidR="005867EC" w:rsidRDefault="005867EC" w:rsidP="005867EC"/>
    <w:p w14:paraId="7D52A8B0" w14:textId="77777777" w:rsidR="005867EC" w:rsidRDefault="005867EC" w:rsidP="005867EC">
      <w:r>
        <w:t>Prospective applicants will</w:t>
      </w:r>
      <w:r w:rsidRPr="005867EC">
        <w:t xml:space="preserve"> </w:t>
      </w:r>
      <w:r>
        <w:t>be</w:t>
      </w:r>
      <w:r w:rsidRPr="005867EC">
        <w:t xml:space="preserve"> asked to submit their materials electron</w:t>
      </w:r>
      <w:r>
        <w:t>ically</w:t>
      </w:r>
      <w:r w:rsidRPr="005867EC">
        <w:t xml:space="preserve"> by emailing them to an email address and inbox established solely for the purpose of acceptin</w:t>
      </w:r>
      <w:r>
        <w:t>g applications for the workshop.</w:t>
      </w:r>
    </w:p>
    <w:p w14:paraId="671E51A9" w14:textId="77777777" w:rsidR="00C8488C" w:rsidRDefault="00C8488C"/>
    <w:p w14:paraId="112FA5A0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6BF1ADCF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31A5D15D" w14:textId="77777777" w:rsidR="00F15956" w:rsidRDefault="00F15956"/>
    <w:p w14:paraId="415DBDAB" w14:textId="77777777" w:rsidR="005867EC" w:rsidRDefault="005867EC">
      <w:r>
        <w:t xml:space="preserve">The respondents are </w:t>
      </w:r>
      <w:r w:rsidR="00DF319C">
        <w:t xml:space="preserve">health </w:t>
      </w:r>
      <w:r>
        <w:t>researchers from varied disciplines.</w:t>
      </w:r>
    </w:p>
    <w:p w14:paraId="44421DA4" w14:textId="77777777" w:rsidR="00C8488C" w:rsidRDefault="00C8488C"/>
    <w:p w14:paraId="3777F239" w14:textId="77777777" w:rsidR="00E26329" w:rsidRDefault="00E26329">
      <w:pPr>
        <w:rPr>
          <w:b/>
        </w:rPr>
      </w:pPr>
    </w:p>
    <w:p w14:paraId="0F943FCA" w14:textId="77777777" w:rsidR="00F06866" w:rsidRPr="00DA7B4C" w:rsidRDefault="00F06866">
      <w:pPr>
        <w:rPr>
          <w:b/>
        </w:rPr>
      </w:pPr>
      <w:r w:rsidRPr="00DA7B4C">
        <w:rPr>
          <w:b/>
        </w:rPr>
        <w:t>TYPE OF COLLECTION:</w:t>
      </w:r>
      <w:r w:rsidRPr="00DA7B4C">
        <w:t xml:space="preserve"> (Check one)</w:t>
      </w:r>
    </w:p>
    <w:p w14:paraId="455FDC02" w14:textId="77777777" w:rsidR="00441434" w:rsidRPr="00DA7B4C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09881857" w14:textId="77777777" w:rsidR="00F06866" w:rsidRPr="00DA7B4C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 xml:space="preserve">[ ] </w:t>
      </w:r>
      <w:r w:rsidR="00F52EDC">
        <w:rPr>
          <w:bCs/>
          <w:sz w:val="24"/>
        </w:rPr>
        <w:t xml:space="preserve">Abstract </w:t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5451A5">
        <w:rPr>
          <w:bCs/>
          <w:sz w:val="24"/>
        </w:rPr>
        <w:tab/>
      </w:r>
      <w:r w:rsidR="005451A5">
        <w:rPr>
          <w:bCs/>
          <w:sz w:val="24"/>
        </w:rPr>
        <w:tab/>
      </w:r>
      <w:r w:rsidRPr="00DA7B4C">
        <w:rPr>
          <w:bCs/>
          <w:sz w:val="24"/>
        </w:rPr>
        <w:t>[</w:t>
      </w:r>
      <w:r w:rsidR="005867EC"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 w:rsidR="005451A5">
        <w:rPr>
          <w:bCs/>
          <w:sz w:val="24"/>
        </w:rPr>
        <w:t>Application</w:t>
      </w:r>
      <w:r w:rsidR="00F52EDC">
        <w:rPr>
          <w:bCs/>
          <w:sz w:val="24"/>
        </w:rPr>
        <w:t xml:space="preserve"> </w:t>
      </w:r>
    </w:p>
    <w:p w14:paraId="451A6C64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 xml:space="preserve">[ ] </w:t>
      </w:r>
      <w:r w:rsidR="005451A5">
        <w:rPr>
          <w:bCs/>
          <w:sz w:val="24"/>
        </w:rPr>
        <w:t>Registration Form</w:t>
      </w:r>
      <w:r w:rsidR="006A0D31" w:rsidRPr="00DA7B4C">
        <w:rPr>
          <w:bCs/>
          <w:sz w:val="24"/>
        </w:rPr>
        <w:t xml:space="preserve"> </w:t>
      </w:r>
      <w:r w:rsidR="006A0D31" w:rsidRPr="00DA7B4C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F06866" w:rsidRPr="00DA7B4C">
        <w:rPr>
          <w:bCs/>
          <w:sz w:val="24"/>
        </w:rPr>
        <w:t>[ ] Other:</w:t>
      </w:r>
      <w:r w:rsidR="00F06866" w:rsidRPr="00DA7B4C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14:paraId="21BD074E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6BCE000B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8E4957D" w14:textId="77777777" w:rsidR="00441434" w:rsidRDefault="00441434">
      <w:pPr>
        <w:rPr>
          <w:sz w:val="16"/>
          <w:szCs w:val="16"/>
        </w:rPr>
      </w:pPr>
    </w:p>
    <w:p w14:paraId="5447C10A" w14:textId="77777777" w:rsidR="008101A5" w:rsidRPr="009C13B9" w:rsidRDefault="008101A5" w:rsidP="008101A5">
      <w:r>
        <w:t xml:space="preserve">I certify the following to be true: </w:t>
      </w:r>
    </w:p>
    <w:p w14:paraId="5FC5744C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350B7561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13A2E80D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BACFE15" w14:textId="77777777" w:rsidR="008101A5" w:rsidRDefault="008101A5" w:rsidP="0061146C">
      <w:pPr>
        <w:pStyle w:val="ColorfulList-Accent11"/>
        <w:ind w:left="0"/>
      </w:pPr>
      <w:r>
        <w:tab/>
      </w:r>
      <w:r>
        <w:tab/>
      </w:r>
    </w:p>
    <w:p w14:paraId="669C50C8" w14:textId="77777777" w:rsidR="009C13B9" w:rsidRDefault="009C13B9" w:rsidP="009C13B9"/>
    <w:p w14:paraId="15D3EAE4" w14:textId="178CCD79" w:rsidR="00DF319C" w:rsidRDefault="009C13B9" w:rsidP="00DF319C">
      <w:r>
        <w:t>Name:</w:t>
      </w:r>
      <w:r w:rsidR="00DF319C">
        <w:t xml:space="preserve"> Kara </w:t>
      </w:r>
      <w:r w:rsidR="00BA7069">
        <w:t>Hall</w:t>
      </w:r>
    </w:p>
    <w:p w14:paraId="31E6B827" w14:textId="77777777" w:rsidR="009C13B9" w:rsidRDefault="009C13B9" w:rsidP="009C13B9">
      <w:r>
        <w:lastRenderedPageBreak/>
        <w:t>To assist review, please provide answers to the following question:</w:t>
      </w:r>
    </w:p>
    <w:p w14:paraId="7B3371BA" w14:textId="77777777" w:rsidR="009C13B9" w:rsidRDefault="009C13B9" w:rsidP="009C13B9">
      <w:pPr>
        <w:pStyle w:val="ColorfulList-Accent11"/>
        <w:ind w:left="360"/>
      </w:pPr>
    </w:p>
    <w:p w14:paraId="7F9EEA4C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0E8F5E06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5867EC">
        <w:t>X</w:t>
      </w:r>
      <w:r w:rsidR="009239AA">
        <w:t xml:space="preserve"> ] Yes  [ ]  No </w:t>
      </w:r>
    </w:p>
    <w:p w14:paraId="2D16BBC3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</w:t>
      </w:r>
      <w:r w:rsidR="005867EC">
        <w:t>X</w:t>
      </w:r>
      <w:r w:rsidR="009239AA">
        <w:t>] Yes [  ] No</w:t>
      </w:r>
      <w:r w:rsidR="00C86E91">
        <w:t xml:space="preserve">   </w:t>
      </w:r>
    </w:p>
    <w:p w14:paraId="5C2DE86D" w14:textId="77777777" w:rsidR="00633F74" w:rsidRDefault="00633F74" w:rsidP="00633F74">
      <w:pPr>
        <w:pStyle w:val="ColorfulList-Accent11"/>
        <w:ind w:left="360"/>
      </w:pPr>
    </w:p>
    <w:p w14:paraId="683A8D77" w14:textId="77777777" w:rsidR="00C86E91" w:rsidRPr="00DA7B4C" w:rsidRDefault="00CB1078" w:rsidP="00C86E91">
      <w:pPr>
        <w:pStyle w:val="ColorfulList-Accent11"/>
        <w:ind w:left="0"/>
        <w:rPr>
          <w:b/>
        </w:rPr>
      </w:pPr>
      <w:r w:rsidRPr="00DA7B4C">
        <w:rPr>
          <w:b/>
        </w:rPr>
        <w:t>Gifts or Payments</w:t>
      </w:r>
      <w:r w:rsidR="00C86E91" w:rsidRPr="00DA7B4C">
        <w:rPr>
          <w:b/>
        </w:rPr>
        <w:t>:</w:t>
      </w:r>
    </w:p>
    <w:p w14:paraId="2951EF57" w14:textId="77777777" w:rsidR="00C86E91" w:rsidRDefault="00C86E91" w:rsidP="00C86E91">
      <w:r w:rsidRPr="00DA7B4C">
        <w:t xml:space="preserve">Is an incentive (e.g., money or reimbursement of expenses, token of appreciation) provided to participants?  [  ] Yes [ </w:t>
      </w:r>
      <w:r w:rsidR="005867EC">
        <w:t>X</w:t>
      </w:r>
      <w:r w:rsidRPr="00DA7B4C">
        <w:t>] No</w:t>
      </w:r>
      <w:r>
        <w:t xml:space="preserve">  </w:t>
      </w:r>
    </w:p>
    <w:p w14:paraId="47579FAB" w14:textId="77777777" w:rsidR="006A0D31" w:rsidRDefault="006A0D31" w:rsidP="006A0D31">
      <w:r>
        <w:t>Amount: ___________</w:t>
      </w:r>
    </w:p>
    <w:p w14:paraId="07952C68" w14:textId="77777777" w:rsidR="006A0D31" w:rsidRDefault="006A0D31" w:rsidP="006A0D31">
      <w:r>
        <w:t>Explanation for incentive: (include number of visits, etc.)</w:t>
      </w:r>
    </w:p>
    <w:p w14:paraId="00D537A0" w14:textId="77777777" w:rsidR="006A0D31" w:rsidRDefault="006A0D31" w:rsidP="00C86E91"/>
    <w:p w14:paraId="0EC39E30" w14:textId="77777777" w:rsidR="004D6E14" w:rsidRDefault="004D6E14">
      <w:pPr>
        <w:rPr>
          <w:b/>
        </w:rPr>
      </w:pPr>
    </w:p>
    <w:p w14:paraId="01985F99" w14:textId="77777777" w:rsidR="00F24CFC" w:rsidRDefault="00F24CFC">
      <w:pPr>
        <w:rPr>
          <w:b/>
        </w:rPr>
      </w:pPr>
    </w:p>
    <w:p w14:paraId="4D982C7D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61EF8692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24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77"/>
        <w:gridCol w:w="1980"/>
        <w:gridCol w:w="1440"/>
        <w:gridCol w:w="1260"/>
      </w:tblGrid>
      <w:tr w:rsidR="003668D6" w14:paraId="11F0B926" w14:textId="77777777" w:rsidTr="005867EC">
        <w:trPr>
          <w:trHeight w:val="274"/>
        </w:trPr>
        <w:tc>
          <w:tcPr>
            <w:tcW w:w="2790" w:type="dxa"/>
          </w:tcPr>
          <w:p w14:paraId="3D0A83DA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77" w:type="dxa"/>
          </w:tcPr>
          <w:p w14:paraId="577122DA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980" w:type="dxa"/>
          </w:tcPr>
          <w:p w14:paraId="2A52EB2D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440" w:type="dxa"/>
          </w:tcPr>
          <w:p w14:paraId="4A14D8FE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1CD5523B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3EC05FA0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260" w:type="dxa"/>
          </w:tcPr>
          <w:p w14:paraId="75214DD2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19B3632F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41FC5A6E" w14:textId="77777777" w:rsidTr="005867EC">
        <w:trPr>
          <w:trHeight w:val="260"/>
        </w:trPr>
        <w:tc>
          <w:tcPr>
            <w:tcW w:w="2790" w:type="dxa"/>
          </w:tcPr>
          <w:p w14:paraId="5AFBADAF" w14:textId="77777777" w:rsidR="003668D6" w:rsidRDefault="005867EC" w:rsidP="00843796">
            <w:r>
              <w:t>Individual</w:t>
            </w:r>
          </w:p>
        </w:tc>
        <w:tc>
          <w:tcPr>
            <w:tcW w:w="1777" w:type="dxa"/>
          </w:tcPr>
          <w:p w14:paraId="04430C56" w14:textId="77777777" w:rsidR="003668D6" w:rsidRDefault="005867EC" w:rsidP="00843796">
            <w:r>
              <w:t>90</w:t>
            </w:r>
          </w:p>
        </w:tc>
        <w:tc>
          <w:tcPr>
            <w:tcW w:w="1980" w:type="dxa"/>
          </w:tcPr>
          <w:p w14:paraId="1B3CF917" w14:textId="77777777" w:rsidR="003668D6" w:rsidRDefault="005867EC" w:rsidP="00843796">
            <w:r>
              <w:t>1</w:t>
            </w:r>
          </w:p>
        </w:tc>
        <w:tc>
          <w:tcPr>
            <w:tcW w:w="1440" w:type="dxa"/>
          </w:tcPr>
          <w:p w14:paraId="0D2CA387" w14:textId="77777777" w:rsidR="003668D6" w:rsidRDefault="005867EC" w:rsidP="00843796">
            <w:r>
              <w:t>120/60</w:t>
            </w:r>
          </w:p>
        </w:tc>
        <w:tc>
          <w:tcPr>
            <w:tcW w:w="1260" w:type="dxa"/>
          </w:tcPr>
          <w:p w14:paraId="048A200E" w14:textId="77777777" w:rsidR="003668D6" w:rsidRDefault="005867EC" w:rsidP="00843796">
            <w:r>
              <w:t>180</w:t>
            </w:r>
          </w:p>
        </w:tc>
      </w:tr>
      <w:tr w:rsidR="003668D6" w14:paraId="02E3DCCE" w14:textId="77777777" w:rsidTr="005867EC">
        <w:trPr>
          <w:trHeight w:val="289"/>
        </w:trPr>
        <w:tc>
          <w:tcPr>
            <w:tcW w:w="2790" w:type="dxa"/>
          </w:tcPr>
          <w:p w14:paraId="09260149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777" w:type="dxa"/>
          </w:tcPr>
          <w:p w14:paraId="120C0066" w14:textId="77777777" w:rsidR="003668D6" w:rsidRPr="002D26E2" w:rsidRDefault="005867EC" w:rsidP="00843796">
            <w:pPr>
              <w:rPr>
                <w:b/>
              </w:rPr>
            </w:pPr>
            <w:r>
              <w:rPr>
                <w:b/>
              </w:rPr>
              <w:t>90</w:t>
            </w:r>
          </w:p>
        </w:tc>
        <w:tc>
          <w:tcPr>
            <w:tcW w:w="1980" w:type="dxa"/>
          </w:tcPr>
          <w:p w14:paraId="71780957" w14:textId="77777777" w:rsidR="003668D6" w:rsidRDefault="005867EC" w:rsidP="00843796">
            <w:r>
              <w:t>90</w:t>
            </w:r>
          </w:p>
        </w:tc>
        <w:tc>
          <w:tcPr>
            <w:tcW w:w="1440" w:type="dxa"/>
          </w:tcPr>
          <w:p w14:paraId="250B48F7" w14:textId="77777777" w:rsidR="003668D6" w:rsidRDefault="003668D6" w:rsidP="00843796"/>
        </w:tc>
        <w:tc>
          <w:tcPr>
            <w:tcW w:w="1260" w:type="dxa"/>
          </w:tcPr>
          <w:p w14:paraId="3CFAF709" w14:textId="77777777" w:rsidR="003668D6" w:rsidRPr="002D26E2" w:rsidRDefault="005867EC" w:rsidP="00843796">
            <w:pPr>
              <w:rPr>
                <w:b/>
              </w:rPr>
            </w:pPr>
            <w:r>
              <w:rPr>
                <w:b/>
              </w:rPr>
              <w:t>180</w:t>
            </w:r>
          </w:p>
        </w:tc>
      </w:tr>
    </w:tbl>
    <w:p w14:paraId="7A9A77B7" w14:textId="77777777" w:rsidR="00F3170F" w:rsidRDefault="00F3170F" w:rsidP="00F3170F"/>
    <w:p w14:paraId="12EFA01F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329FE61A" w14:textId="77777777" w:rsidTr="00CA2010">
        <w:trPr>
          <w:trHeight w:val="274"/>
        </w:trPr>
        <w:tc>
          <w:tcPr>
            <w:tcW w:w="2790" w:type="dxa"/>
          </w:tcPr>
          <w:p w14:paraId="0DDE7A64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2B09F97D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38B4FBDD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122F23C1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357B6E1E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5B3C47EB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5880FAB9" w14:textId="77777777" w:rsidTr="00CA2010">
        <w:trPr>
          <w:trHeight w:val="260"/>
        </w:trPr>
        <w:tc>
          <w:tcPr>
            <w:tcW w:w="2790" w:type="dxa"/>
          </w:tcPr>
          <w:p w14:paraId="3B4B4438" w14:textId="77777777" w:rsidR="00CA2010" w:rsidRPr="009A036B" w:rsidRDefault="005867EC" w:rsidP="009A036B">
            <w:r>
              <w:t>Individual</w:t>
            </w:r>
          </w:p>
        </w:tc>
        <w:tc>
          <w:tcPr>
            <w:tcW w:w="2250" w:type="dxa"/>
          </w:tcPr>
          <w:p w14:paraId="5184EAD7" w14:textId="77777777" w:rsidR="00CA2010" w:rsidRPr="009A036B" w:rsidRDefault="005867EC" w:rsidP="009A036B">
            <w:r>
              <w:t>180</w:t>
            </w:r>
          </w:p>
        </w:tc>
        <w:tc>
          <w:tcPr>
            <w:tcW w:w="2520" w:type="dxa"/>
          </w:tcPr>
          <w:p w14:paraId="7332136B" w14:textId="77777777" w:rsidR="00CA2010" w:rsidRPr="009A036B" w:rsidRDefault="005867EC" w:rsidP="009A036B">
            <w:r>
              <w:t>$</w:t>
            </w:r>
            <w:r w:rsidR="00BD02BC" w:rsidRPr="00BD02BC">
              <w:t>48.11</w:t>
            </w:r>
          </w:p>
        </w:tc>
        <w:tc>
          <w:tcPr>
            <w:tcW w:w="1620" w:type="dxa"/>
          </w:tcPr>
          <w:p w14:paraId="631FDD7D" w14:textId="77777777" w:rsidR="00CA2010" w:rsidRPr="009A036B" w:rsidRDefault="005867EC" w:rsidP="009A036B">
            <w:r>
              <w:t>$</w:t>
            </w:r>
            <w:r w:rsidR="00BD02BC" w:rsidRPr="00BD02BC">
              <w:t>8659.8</w:t>
            </w:r>
            <w:r w:rsidR="00BD02BC">
              <w:t>0</w:t>
            </w:r>
          </w:p>
        </w:tc>
      </w:tr>
      <w:tr w:rsidR="00CA2010" w:rsidRPr="005867EC" w14:paraId="372C06B4" w14:textId="77777777" w:rsidTr="00CA2010">
        <w:trPr>
          <w:trHeight w:val="289"/>
        </w:trPr>
        <w:tc>
          <w:tcPr>
            <w:tcW w:w="2790" w:type="dxa"/>
          </w:tcPr>
          <w:p w14:paraId="671F5DC7" w14:textId="77777777" w:rsidR="00CA2010" w:rsidRPr="005867EC" w:rsidRDefault="00CA2010" w:rsidP="009A036B">
            <w:pPr>
              <w:rPr>
                <w:b/>
              </w:rPr>
            </w:pPr>
            <w:r w:rsidRPr="005867EC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395D7B94" w14:textId="77777777" w:rsidR="00CA2010" w:rsidRPr="005867EC" w:rsidRDefault="005867EC" w:rsidP="009A036B">
            <w:pPr>
              <w:rPr>
                <w:b/>
              </w:rPr>
            </w:pPr>
            <w:r w:rsidRPr="005867EC">
              <w:rPr>
                <w:b/>
              </w:rPr>
              <w:t>180</w:t>
            </w:r>
          </w:p>
        </w:tc>
        <w:tc>
          <w:tcPr>
            <w:tcW w:w="2520" w:type="dxa"/>
          </w:tcPr>
          <w:p w14:paraId="525A9FE7" w14:textId="77777777" w:rsidR="00CA2010" w:rsidRPr="005867EC" w:rsidRDefault="00CA2010" w:rsidP="009A036B">
            <w:pPr>
              <w:rPr>
                <w:b/>
              </w:rPr>
            </w:pPr>
          </w:p>
        </w:tc>
        <w:tc>
          <w:tcPr>
            <w:tcW w:w="1620" w:type="dxa"/>
          </w:tcPr>
          <w:p w14:paraId="79B5312A" w14:textId="77777777" w:rsidR="00CA2010" w:rsidRPr="005867EC" w:rsidRDefault="005867EC" w:rsidP="009A036B">
            <w:pPr>
              <w:rPr>
                <w:b/>
              </w:rPr>
            </w:pPr>
            <w:r w:rsidRPr="005867EC">
              <w:rPr>
                <w:b/>
              </w:rPr>
              <w:t>$</w:t>
            </w:r>
            <w:r w:rsidR="00BD02BC" w:rsidRPr="00BD02BC">
              <w:rPr>
                <w:b/>
              </w:rPr>
              <w:t>8659.8</w:t>
            </w:r>
            <w:r w:rsidR="00BD02BC">
              <w:rPr>
                <w:b/>
              </w:rPr>
              <w:t>0</w:t>
            </w:r>
          </w:p>
        </w:tc>
      </w:tr>
    </w:tbl>
    <w:p w14:paraId="2F09F757" w14:textId="77777777" w:rsidR="009A036B" w:rsidRPr="005867EC" w:rsidRDefault="00CA2010" w:rsidP="00F3170F">
      <w:pPr>
        <w:rPr>
          <w:sz w:val="20"/>
        </w:rPr>
      </w:pPr>
      <w:r w:rsidRPr="005867EC">
        <w:rPr>
          <w:sz w:val="20"/>
        </w:rPr>
        <w:t>*</w:t>
      </w:r>
      <w:r w:rsidR="005867EC" w:rsidRPr="005867EC">
        <w:rPr>
          <w:sz w:val="20"/>
        </w:rPr>
        <w:t xml:space="preserve"> The total annualized cost to all respondents is $</w:t>
      </w:r>
      <w:r w:rsidR="00BD02BC" w:rsidRPr="00BD02BC">
        <w:rPr>
          <w:sz w:val="20"/>
        </w:rPr>
        <w:t>8659.8</w:t>
      </w:r>
      <w:r w:rsidR="00BD02BC">
        <w:rPr>
          <w:sz w:val="20"/>
        </w:rPr>
        <w:t xml:space="preserve">0 </w:t>
      </w:r>
      <w:r w:rsidR="005867EC" w:rsidRPr="005867EC">
        <w:rPr>
          <w:sz w:val="20"/>
        </w:rPr>
        <w:t>This cost was calculated using a wage rate of $</w:t>
      </w:r>
      <w:r w:rsidR="00BD02BC" w:rsidRPr="00BD02BC">
        <w:rPr>
          <w:sz w:val="20"/>
        </w:rPr>
        <w:t xml:space="preserve">48.11 </w:t>
      </w:r>
      <w:r w:rsidR="005867EC" w:rsidRPr="005867EC">
        <w:rPr>
          <w:sz w:val="20"/>
        </w:rPr>
        <w:t>per hour, which was obtained from the May 2016 Bureau of Labor Statistics website (http://www.bls.gov/oes/current/oes_nat.htm#00-0000), for the title “</w:t>
      </w:r>
      <w:r w:rsidR="00BD02BC" w:rsidRPr="00BD02BC">
        <w:rPr>
          <w:sz w:val="20"/>
        </w:rPr>
        <w:t>Software Developers and Programmers</w:t>
      </w:r>
      <w:r w:rsidR="005867EC" w:rsidRPr="005867EC">
        <w:rPr>
          <w:sz w:val="20"/>
        </w:rPr>
        <w:t>,” occupation code 19-1040.</w:t>
      </w:r>
    </w:p>
    <w:p w14:paraId="2C62972E" w14:textId="77777777" w:rsidR="00441434" w:rsidRDefault="00441434" w:rsidP="00F3170F"/>
    <w:p w14:paraId="5D4E79A1" w14:textId="77777777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</w:t>
      </w:r>
      <w:r w:rsidR="00BD02BC">
        <w:t xml:space="preserve"> to the Federal government is </w:t>
      </w:r>
      <w:r w:rsidR="005867EC">
        <w:t>$3,018.94</w:t>
      </w:r>
    </w:p>
    <w:p w14:paraId="269CFEFD" w14:textId="77777777" w:rsidR="009A036B" w:rsidRPr="009A036B" w:rsidRDefault="009A036B" w:rsidP="009A036B">
      <w:r>
        <w:rPr>
          <w:b/>
        </w:rPr>
        <w:t xml:space="preserve">                         </w:t>
      </w:r>
    </w:p>
    <w:p w14:paraId="6FEF0028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30"/>
        <w:gridCol w:w="1350"/>
        <w:gridCol w:w="1170"/>
        <w:gridCol w:w="1297"/>
        <w:gridCol w:w="1283"/>
        <w:gridCol w:w="1192"/>
      </w:tblGrid>
      <w:tr w:rsidR="009A036B" w:rsidRPr="009A036B" w14:paraId="6F10805C" w14:textId="77777777" w:rsidTr="0003037E">
        <w:trPr>
          <w:trHeight w:val="900"/>
        </w:trPr>
        <w:tc>
          <w:tcPr>
            <w:tcW w:w="3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E5ECFA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C102C6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28941224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88A8FF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29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C82823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5B896F6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1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8449CF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3CC7D038" w14:textId="77777777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19347E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CFFB557" w14:textId="77777777" w:rsidR="009A036B" w:rsidRPr="009A036B" w:rsidRDefault="009A036B" w:rsidP="009A036B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8DCB635" w14:textId="77777777" w:rsidR="009A036B" w:rsidRPr="009A036B" w:rsidRDefault="009A036B" w:rsidP="009A036B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646BC70" w14:textId="77777777" w:rsidR="009A036B" w:rsidRPr="009A036B" w:rsidRDefault="009A036B" w:rsidP="009A036B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2B7DC78" w14:textId="77777777" w:rsidR="009A036B" w:rsidRPr="009A036B" w:rsidRDefault="009A036B" w:rsidP="009A036B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291C1E2" w14:textId="77777777" w:rsidR="009A036B" w:rsidRPr="005867EC" w:rsidRDefault="005867EC" w:rsidP="009A036B">
            <w:pPr>
              <w:rPr>
                <w:b/>
              </w:rPr>
            </w:pPr>
            <w:r w:rsidRPr="005867EC">
              <w:rPr>
                <w:b/>
                <w:sz w:val="22"/>
              </w:rPr>
              <w:t>$1,418.94</w:t>
            </w:r>
          </w:p>
        </w:tc>
      </w:tr>
      <w:tr w:rsidR="005867EC" w:rsidRPr="009A036B" w14:paraId="19AF762C" w14:textId="77777777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88BDB5E" w14:textId="77777777" w:rsidR="005867EC" w:rsidRPr="009A036B" w:rsidRDefault="0003037E" w:rsidP="005867EC">
            <w:r w:rsidRPr="0003037E">
              <w:t>Health Scientist Administrat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86B9BFD" w14:textId="77777777" w:rsidR="005867EC" w:rsidRPr="00DC195B" w:rsidRDefault="005867EC" w:rsidP="005867EC">
            <w:pPr>
              <w:pStyle w:val="NoSpacing"/>
              <w:jc w:val="both"/>
              <w:rPr>
                <w:rFonts w:eastAsia="Calibri"/>
              </w:rPr>
            </w:pPr>
            <w:r w:rsidRPr="00DC195B">
              <w:rPr>
                <w:rFonts w:eastAsia="Calibri"/>
              </w:rPr>
              <w:t>GS 14/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34BEF89" w14:textId="77777777" w:rsidR="005867EC" w:rsidRPr="00DC195B" w:rsidRDefault="005867EC" w:rsidP="005867EC">
            <w:pPr>
              <w:pStyle w:val="NoSpacing"/>
              <w:jc w:val="both"/>
            </w:pPr>
            <w:r>
              <w:t>$</w:t>
            </w:r>
            <w:r w:rsidRPr="00DC195B">
              <w:t>141,894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311E35" w14:textId="77777777" w:rsidR="005867EC" w:rsidRPr="00DC195B" w:rsidRDefault="005867EC" w:rsidP="005867EC">
            <w:pPr>
              <w:pStyle w:val="NoSpacing"/>
              <w:jc w:val="both"/>
            </w:pPr>
            <w:r w:rsidRPr="00DC195B">
              <w:t>1.0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E609D02" w14:textId="77777777" w:rsidR="005867EC" w:rsidRPr="00DC195B" w:rsidRDefault="005867EC" w:rsidP="005867EC">
            <w:pPr>
              <w:pStyle w:val="NoSpacing"/>
              <w:jc w:val="both"/>
            </w:pPr>
          </w:p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B745A0C" w14:textId="77777777" w:rsidR="005867EC" w:rsidRPr="005867EC" w:rsidRDefault="005867EC" w:rsidP="005867EC">
            <w:pPr>
              <w:pStyle w:val="NoSpacing"/>
              <w:jc w:val="both"/>
            </w:pPr>
            <w:r w:rsidRPr="005867EC">
              <w:t>$1,418.94</w:t>
            </w:r>
          </w:p>
        </w:tc>
      </w:tr>
      <w:tr w:rsidR="005867EC" w:rsidRPr="009A036B" w14:paraId="25292F34" w14:textId="77777777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B553A77" w14:textId="77777777" w:rsidR="005867EC" w:rsidRPr="009A036B" w:rsidRDefault="005867EC" w:rsidP="005867EC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B0E82F" w14:textId="77777777" w:rsidR="005867EC" w:rsidRPr="009A036B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C81DC8" w14:textId="77777777" w:rsidR="005867EC" w:rsidRPr="009A036B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2B38CD" w14:textId="77777777" w:rsidR="005867EC" w:rsidRPr="009A036B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D2F04AF" w14:textId="77777777" w:rsidR="005867EC" w:rsidRPr="009A036B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FD3A336" w14:textId="77777777" w:rsidR="005867EC" w:rsidRPr="005867EC" w:rsidRDefault="005867EC" w:rsidP="005867EC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$1600</w:t>
            </w:r>
          </w:p>
        </w:tc>
      </w:tr>
      <w:tr w:rsidR="005867EC" w:rsidRPr="009A036B" w14:paraId="6FE4253C" w14:textId="77777777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04969D" w14:textId="77777777" w:rsidR="005867EC" w:rsidRPr="009A036B" w:rsidRDefault="005867EC" w:rsidP="005867EC">
            <w:r w:rsidRPr="00DF319C">
              <w:t>[</w:t>
            </w:r>
            <w:r w:rsidR="00DF319C" w:rsidRPr="00DF319C">
              <w:t>Receiving, organizing, and responding to applications</w:t>
            </w:r>
            <w:r w:rsidRPr="00DF319C">
              <w:t>]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312CBC5" w14:textId="77777777" w:rsidR="005867EC" w:rsidRPr="009A036B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3200A07" w14:textId="77777777" w:rsidR="005867EC" w:rsidRPr="009A036B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F2D70A2" w14:textId="77777777" w:rsidR="005867EC" w:rsidRPr="009A036B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D46B245" w14:textId="77777777" w:rsidR="005867EC" w:rsidRPr="009A036B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C31DC7B" w14:textId="77777777" w:rsidR="005867EC" w:rsidRPr="005867EC" w:rsidRDefault="005867EC" w:rsidP="005867EC">
            <w:pPr>
              <w:rPr>
                <w:sz w:val="22"/>
              </w:rPr>
            </w:pPr>
            <w:r>
              <w:rPr>
                <w:sz w:val="22"/>
              </w:rPr>
              <w:t>$16</w:t>
            </w:r>
            <w:r w:rsidRPr="005867EC">
              <w:rPr>
                <w:sz w:val="22"/>
              </w:rPr>
              <w:t>00</w:t>
            </w:r>
          </w:p>
        </w:tc>
      </w:tr>
      <w:tr w:rsidR="005867EC" w:rsidRPr="009A036B" w14:paraId="6D2C8FE5" w14:textId="77777777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E7564BD" w14:textId="77777777" w:rsidR="005867EC" w:rsidRPr="009A036B" w:rsidRDefault="005867EC" w:rsidP="005867EC">
            <w:r w:rsidRPr="009A036B">
              <w:t>Trav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8A6568B" w14:textId="77777777" w:rsidR="005867EC" w:rsidRPr="009A036B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52C898" w14:textId="77777777" w:rsidR="005867EC" w:rsidRPr="009A036B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2E64E9A" w14:textId="77777777" w:rsidR="005867EC" w:rsidRPr="009A036B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8624C8E" w14:textId="77777777" w:rsidR="005867EC" w:rsidRPr="009A036B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E1F9890" w14:textId="77777777" w:rsidR="005867EC" w:rsidRPr="009A036B" w:rsidRDefault="005867EC" w:rsidP="005867EC">
            <w:r>
              <w:t>$0</w:t>
            </w:r>
          </w:p>
        </w:tc>
      </w:tr>
      <w:tr w:rsidR="005867EC" w:rsidRPr="009A036B" w14:paraId="1B9C3C18" w14:textId="77777777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1993E3F" w14:textId="77777777" w:rsidR="005867EC" w:rsidRPr="009A036B" w:rsidRDefault="005867EC" w:rsidP="005867EC">
            <w:r w:rsidRPr="009A036B">
              <w:t>Other Co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EF5F30B" w14:textId="77777777" w:rsidR="005867EC" w:rsidRPr="009A036B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C79C603" w14:textId="77777777" w:rsidR="005867EC" w:rsidRPr="009A036B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6AE32D5" w14:textId="77777777" w:rsidR="005867EC" w:rsidRPr="009A036B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3E11C1A" w14:textId="77777777" w:rsidR="005867EC" w:rsidRPr="009A036B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DFFDBB3" w14:textId="77777777" w:rsidR="005867EC" w:rsidRPr="009A036B" w:rsidRDefault="005867EC" w:rsidP="005867EC">
            <w:r>
              <w:t>$0</w:t>
            </w:r>
          </w:p>
        </w:tc>
      </w:tr>
      <w:tr w:rsidR="005867EC" w:rsidRPr="005867EC" w14:paraId="32699F63" w14:textId="77777777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BA24EE" w14:textId="77777777" w:rsidR="005867EC" w:rsidRPr="005867EC" w:rsidRDefault="005867EC" w:rsidP="005867EC">
            <w:pPr>
              <w:rPr>
                <w:b/>
              </w:rPr>
            </w:pPr>
            <w:r w:rsidRPr="005867EC">
              <w:rPr>
                <w:b/>
              </w:rPr>
              <w:t>Tot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727B1DA" w14:textId="77777777" w:rsidR="005867EC" w:rsidRPr="005867EC" w:rsidRDefault="005867EC" w:rsidP="005867EC">
            <w:pPr>
              <w:rPr>
                <w:b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DEC78C" w14:textId="77777777" w:rsidR="005867EC" w:rsidRPr="005867EC" w:rsidRDefault="005867EC" w:rsidP="005867EC">
            <w:pPr>
              <w:rPr>
                <w:b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9A070C" w14:textId="77777777" w:rsidR="005867EC" w:rsidRPr="005867EC" w:rsidRDefault="005867EC" w:rsidP="005867EC">
            <w:pPr>
              <w:rPr>
                <w:b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10D3240" w14:textId="77777777" w:rsidR="005867EC" w:rsidRPr="005867EC" w:rsidRDefault="005867EC" w:rsidP="005867EC">
            <w:pPr>
              <w:rPr>
                <w:b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24D8164" w14:textId="77777777" w:rsidR="005867EC" w:rsidRPr="005867EC" w:rsidRDefault="005867EC" w:rsidP="005867EC">
            <w:pPr>
              <w:rPr>
                <w:b/>
              </w:rPr>
            </w:pPr>
            <w:r>
              <w:rPr>
                <w:b/>
              </w:rPr>
              <w:t>$3018.94</w:t>
            </w:r>
          </w:p>
        </w:tc>
      </w:tr>
    </w:tbl>
    <w:p w14:paraId="19146C70" w14:textId="77777777" w:rsidR="009A036B" w:rsidRPr="009A036B" w:rsidRDefault="009A036B" w:rsidP="009A036B"/>
    <w:p w14:paraId="3F90C580" w14:textId="77777777" w:rsidR="0069403B" w:rsidRDefault="0069403B" w:rsidP="00F06866">
      <w:pPr>
        <w:rPr>
          <w:b/>
        </w:rPr>
      </w:pPr>
    </w:p>
    <w:p w14:paraId="2FF59DE9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targeted respondents</w:t>
      </w:r>
    </w:p>
    <w:p w14:paraId="7CB7C863" w14:textId="77777777" w:rsidR="0069403B" w:rsidRPr="00DA7B4C" w:rsidRDefault="0069403B" w:rsidP="0069403B">
      <w:pPr>
        <w:pStyle w:val="ColorfulList-Accent11"/>
        <w:numPr>
          <w:ilvl w:val="0"/>
          <w:numId w:val="15"/>
        </w:numPr>
      </w:pPr>
      <w:r w:rsidRPr="00DA7B4C">
        <w:t>Do you have a customer list or something similar that defines the universe of potential respondents</w:t>
      </w:r>
      <w:r w:rsidR="00636621" w:rsidRPr="00DA7B4C">
        <w:t xml:space="preserve"> and do you have a sampling plan for selecting from this universe</w:t>
      </w:r>
      <w:r w:rsidRPr="00DA7B4C">
        <w:t>?</w:t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="00636621" w:rsidRPr="00DA7B4C">
        <w:tab/>
      </w:r>
      <w:r w:rsidR="00636621" w:rsidRPr="00DA7B4C">
        <w:tab/>
      </w:r>
      <w:r w:rsidR="00636621" w:rsidRPr="00DA7B4C">
        <w:tab/>
      </w:r>
      <w:r w:rsidR="005867EC">
        <w:t>[ ] Yes</w:t>
      </w:r>
      <w:r w:rsidR="005867EC">
        <w:tab/>
        <w:t>[X</w:t>
      </w:r>
      <w:r w:rsidRPr="00DA7B4C">
        <w:t>] No</w:t>
      </w:r>
    </w:p>
    <w:p w14:paraId="318F6884" w14:textId="77777777" w:rsidR="00636621" w:rsidRDefault="00636621" w:rsidP="00636621">
      <w:pPr>
        <w:pStyle w:val="ColorfulList-Accent11"/>
      </w:pPr>
    </w:p>
    <w:p w14:paraId="65A94ED1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2B4190FA" w14:textId="77777777" w:rsidR="00A403BB" w:rsidRDefault="00A403BB" w:rsidP="00A403BB">
      <w:pPr>
        <w:pStyle w:val="ColorfulList-Accent11"/>
      </w:pPr>
    </w:p>
    <w:p w14:paraId="0D6393A0" w14:textId="77777777" w:rsidR="00A403BB" w:rsidRDefault="00A403BB" w:rsidP="00A403BB"/>
    <w:p w14:paraId="40231B92" w14:textId="77777777" w:rsidR="00A403BB" w:rsidRPr="00DA7B4C" w:rsidRDefault="00A403BB" w:rsidP="00A403BB">
      <w:pPr>
        <w:rPr>
          <w:b/>
        </w:rPr>
      </w:pPr>
      <w:r w:rsidRPr="00DA7B4C">
        <w:rPr>
          <w:b/>
        </w:rPr>
        <w:t>Administration of the Instrument</w:t>
      </w:r>
    </w:p>
    <w:p w14:paraId="1DE57D98" w14:textId="77777777" w:rsidR="00A403BB" w:rsidRPr="00DA7B4C" w:rsidRDefault="001B0AAA" w:rsidP="00A403BB">
      <w:pPr>
        <w:pStyle w:val="ColorfulList-Accent11"/>
        <w:numPr>
          <w:ilvl w:val="0"/>
          <w:numId w:val="17"/>
        </w:numPr>
      </w:pPr>
      <w:r w:rsidRPr="00DA7B4C">
        <w:t>H</w:t>
      </w:r>
      <w:r w:rsidR="00A403BB" w:rsidRPr="00DA7B4C">
        <w:t>ow will you collect the information? (Check all that apply)</w:t>
      </w:r>
    </w:p>
    <w:p w14:paraId="080FE3A0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5867EC">
        <w:t>X</w:t>
      </w:r>
      <w:r w:rsidRPr="00DA7B4C">
        <w:t>] Web-based</w:t>
      </w:r>
      <w:r w:rsidR="001B0AAA" w:rsidRPr="00DA7B4C">
        <w:t xml:space="preserve"> or other forms of Social Media </w:t>
      </w:r>
    </w:p>
    <w:p w14:paraId="649C1577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Telephone</w:t>
      </w:r>
      <w:r w:rsidRPr="00DA7B4C">
        <w:tab/>
      </w:r>
    </w:p>
    <w:p w14:paraId="52F053BD" w14:textId="77777777" w:rsidR="001B0AAA" w:rsidRPr="00DA7B4C" w:rsidRDefault="00A403BB" w:rsidP="001B0AAA">
      <w:pPr>
        <w:ind w:left="720"/>
      </w:pPr>
      <w:r w:rsidRPr="00DA7B4C">
        <w:t>[</w:t>
      </w:r>
      <w:r w:rsidR="001B0AAA" w:rsidRPr="00DA7B4C">
        <w:t xml:space="preserve"> </w:t>
      </w:r>
      <w:r w:rsidRPr="00DA7B4C">
        <w:t xml:space="preserve"> ] In-person</w:t>
      </w:r>
      <w:r w:rsidRPr="00DA7B4C">
        <w:tab/>
      </w:r>
    </w:p>
    <w:p w14:paraId="68C96DDF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Mail</w:t>
      </w:r>
      <w:r w:rsidR="001B0AAA" w:rsidRPr="00DA7B4C">
        <w:t xml:space="preserve"> </w:t>
      </w:r>
    </w:p>
    <w:p w14:paraId="1288F9A7" w14:textId="77777777" w:rsidR="000752F7" w:rsidRPr="00DA7B4C" w:rsidRDefault="000752F7" w:rsidP="001B0AAA">
      <w:pPr>
        <w:ind w:left="720"/>
      </w:pPr>
      <w:r w:rsidRPr="00DA7B4C">
        <w:t>[  ] Survey form</w:t>
      </w:r>
    </w:p>
    <w:p w14:paraId="2BDE35E4" w14:textId="77777777" w:rsidR="006A0D31" w:rsidRPr="00DA7B4C" w:rsidRDefault="006A0D31" w:rsidP="001B0AAA">
      <w:pPr>
        <w:ind w:left="720"/>
      </w:pPr>
      <w:r w:rsidRPr="00DA7B4C">
        <w:t>[  ] Chart Abstraction</w:t>
      </w:r>
    </w:p>
    <w:p w14:paraId="06C6247A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Other, Explain</w:t>
      </w:r>
    </w:p>
    <w:p w14:paraId="7A721C15" w14:textId="77777777" w:rsidR="006A0D31" w:rsidRPr="00DA7B4C" w:rsidRDefault="006A0D31" w:rsidP="001B0AAA">
      <w:pPr>
        <w:ind w:left="720"/>
      </w:pPr>
    </w:p>
    <w:p w14:paraId="06AC4193" w14:textId="77777777" w:rsidR="00F24CFC" w:rsidRPr="00DA7B4C" w:rsidRDefault="00F24CFC" w:rsidP="00F24CFC">
      <w:pPr>
        <w:pStyle w:val="ColorfulList-Accent11"/>
        <w:numPr>
          <w:ilvl w:val="0"/>
          <w:numId w:val="17"/>
        </w:numPr>
      </w:pPr>
      <w:r w:rsidRPr="00DA7B4C">
        <w:t>Will interviewers</w:t>
      </w:r>
      <w:r w:rsidR="00DA7B4C" w:rsidRPr="00DA7B4C">
        <w:t>,</w:t>
      </w:r>
      <w:r w:rsidRPr="00DA7B4C">
        <w:t xml:space="preserve"> facilitators</w:t>
      </w:r>
      <w:r w:rsidR="00DA7B4C" w:rsidRPr="00DA7B4C">
        <w:t>, or research coordinators</w:t>
      </w:r>
      <w:r w:rsidR="005867EC">
        <w:t xml:space="preserve"> be used?  [  ] Yes [ X</w:t>
      </w:r>
      <w:r w:rsidRPr="00DA7B4C">
        <w:t>] No</w:t>
      </w:r>
    </w:p>
    <w:p w14:paraId="195C6644" w14:textId="77777777" w:rsidR="00F24CFC" w:rsidRPr="00DA7B4C" w:rsidRDefault="00F24CFC" w:rsidP="00F24CFC">
      <w:pPr>
        <w:pStyle w:val="ColorfulList-Accent11"/>
        <w:ind w:left="360"/>
      </w:pPr>
      <w:r w:rsidRPr="00DA7B4C">
        <w:t xml:space="preserve"> </w:t>
      </w:r>
    </w:p>
    <w:p w14:paraId="08CC0B95" w14:textId="77777777" w:rsidR="0024521E" w:rsidRPr="008956A8" w:rsidRDefault="00F24CFC" w:rsidP="0024521E">
      <w:pPr>
        <w:rPr>
          <w:b/>
        </w:rPr>
      </w:pPr>
      <w:r w:rsidRPr="00F55E23">
        <w:rPr>
          <w:b/>
        </w:rPr>
        <w:t>Please make sure that all instruments, instructions, and scripts are submitted with the request.</w:t>
      </w:r>
    </w:p>
    <w:p w14:paraId="16E5148B" w14:textId="77777777" w:rsidR="000913EC" w:rsidRPr="008956A8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6D51E1EC" w14:textId="77777777" w:rsidR="00AE14B1" w:rsidRPr="008956A8" w:rsidRDefault="00AE14B1" w:rsidP="00AE14B1"/>
    <w:sectPr w:rsidR="00AE14B1" w:rsidRPr="008956A8"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809782" w14:textId="77777777" w:rsidR="00A82AD5" w:rsidRDefault="00A82AD5">
      <w:r>
        <w:separator/>
      </w:r>
    </w:p>
  </w:endnote>
  <w:endnote w:type="continuationSeparator" w:id="0">
    <w:p w14:paraId="335ED102" w14:textId="77777777" w:rsidR="00A82AD5" w:rsidRDefault="00A82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8A49D6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514D2B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952262" w14:textId="77777777" w:rsidR="00A82AD5" w:rsidRDefault="00A82AD5">
      <w:r>
        <w:separator/>
      </w:r>
    </w:p>
  </w:footnote>
  <w:footnote w:type="continuationSeparator" w:id="0">
    <w:p w14:paraId="6B913F27" w14:textId="77777777" w:rsidR="00A82AD5" w:rsidRDefault="00A82A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484051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4C917CD"/>
    <w:multiLevelType w:val="hybridMultilevel"/>
    <w:tmpl w:val="9D623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7"/>
  </w:num>
  <w:num w:numId="4">
    <w:abstractNumId w:val="19"/>
  </w:num>
  <w:num w:numId="5">
    <w:abstractNumId w:val="4"/>
  </w:num>
  <w:num w:numId="6">
    <w:abstractNumId w:val="2"/>
  </w:num>
  <w:num w:numId="7">
    <w:abstractNumId w:val="10"/>
  </w:num>
  <w:num w:numId="8">
    <w:abstractNumId w:val="15"/>
  </w:num>
  <w:num w:numId="9">
    <w:abstractNumId w:val="11"/>
  </w:num>
  <w:num w:numId="10">
    <w:abstractNumId w:val="3"/>
  </w:num>
  <w:num w:numId="11">
    <w:abstractNumId w:val="8"/>
  </w:num>
  <w:num w:numId="12">
    <w:abstractNumId w:val="9"/>
  </w:num>
  <w:num w:numId="13">
    <w:abstractNumId w:val="1"/>
  </w:num>
  <w:num w:numId="14">
    <w:abstractNumId w:val="16"/>
  </w:num>
  <w:num w:numId="15">
    <w:abstractNumId w:val="14"/>
  </w:num>
  <w:num w:numId="16">
    <w:abstractNumId w:val="13"/>
  </w:num>
  <w:num w:numId="17">
    <w:abstractNumId w:val="5"/>
  </w:num>
  <w:num w:numId="18">
    <w:abstractNumId w:val="7"/>
  </w:num>
  <w:num w:numId="19">
    <w:abstractNumId w:val="0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tLCwtDAwM7I0NDVT0lEKTi0uzszPAykwqgUApzXjhSwAAAA="/>
  </w:docVars>
  <w:rsids>
    <w:rsidRoot w:val="00D6383F"/>
    <w:rsid w:val="0002148F"/>
    <w:rsid w:val="00023A57"/>
    <w:rsid w:val="0003037E"/>
    <w:rsid w:val="00047A64"/>
    <w:rsid w:val="00067329"/>
    <w:rsid w:val="000722CE"/>
    <w:rsid w:val="000752F7"/>
    <w:rsid w:val="000913EC"/>
    <w:rsid w:val="000B0BCC"/>
    <w:rsid w:val="000B2838"/>
    <w:rsid w:val="000D44CA"/>
    <w:rsid w:val="000E200B"/>
    <w:rsid w:val="000F68BE"/>
    <w:rsid w:val="00162F83"/>
    <w:rsid w:val="001855D1"/>
    <w:rsid w:val="001927A4"/>
    <w:rsid w:val="00194AC6"/>
    <w:rsid w:val="001A23B0"/>
    <w:rsid w:val="001A25CC"/>
    <w:rsid w:val="001B0AAA"/>
    <w:rsid w:val="001C39F7"/>
    <w:rsid w:val="001C516E"/>
    <w:rsid w:val="00237B48"/>
    <w:rsid w:val="0024521E"/>
    <w:rsid w:val="00263C3D"/>
    <w:rsid w:val="00274D0B"/>
    <w:rsid w:val="00284110"/>
    <w:rsid w:val="002B3C95"/>
    <w:rsid w:val="002D0B92"/>
    <w:rsid w:val="002D26E2"/>
    <w:rsid w:val="002F0C47"/>
    <w:rsid w:val="003668D6"/>
    <w:rsid w:val="00382FD8"/>
    <w:rsid w:val="003A7074"/>
    <w:rsid w:val="003B1C68"/>
    <w:rsid w:val="003D5BBE"/>
    <w:rsid w:val="003E3C61"/>
    <w:rsid w:val="003F1C5B"/>
    <w:rsid w:val="00431EB1"/>
    <w:rsid w:val="00434E33"/>
    <w:rsid w:val="00441434"/>
    <w:rsid w:val="0045264C"/>
    <w:rsid w:val="004876EC"/>
    <w:rsid w:val="004B2C8B"/>
    <w:rsid w:val="004D6E14"/>
    <w:rsid w:val="004E48BF"/>
    <w:rsid w:val="004E56D6"/>
    <w:rsid w:val="005009B0"/>
    <w:rsid w:val="00514D2B"/>
    <w:rsid w:val="005451A5"/>
    <w:rsid w:val="005867EC"/>
    <w:rsid w:val="005A1006"/>
    <w:rsid w:val="005A772A"/>
    <w:rsid w:val="005E714A"/>
    <w:rsid w:val="0061146C"/>
    <w:rsid w:val="006140A0"/>
    <w:rsid w:val="00633F74"/>
    <w:rsid w:val="00636621"/>
    <w:rsid w:val="00642B49"/>
    <w:rsid w:val="006832D9"/>
    <w:rsid w:val="00686301"/>
    <w:rsid w:val="0069403B"/>
    <w:rsid w:val="006A0D31"/>
    <w:rsid w:val="006D5F47"/>
    <w:rsid w:val="006E7380"/>
    <w:rsid w:val="006F3DDE"/>
    <w:rsid w:val="00704678"/>
    <w:rsid w:val="007425E7"/>
    <w:rsid w:val="00766D95"/>
    <w:rsid w:val="0077703F"/>
    <w:rsid w:val="00790FAA"/>
    <w:rsid w:val="00802607"/>
    <w:rsid w:val="008101A5"/>
    <w:rsid w:val="00822664"/>
    <w:rsid w:val="00843796"/>
    <w:rsid w:val="00890408"/>
    <w:rsid w:val="00895229"/>
    <w:rsid w:val="008956A8"/>
    <w:rsid w:val="008E1AEB"/>
    <w:rsid w:val="008F0203"/>
    <w:rsid w:val="008F50D4"/>
    <w:rsid w:val="009239AA"/>
    <w:rsid w:val="00935ADA"/>
    <w:rsid w:val="0094269D"/>
    <w:rsid w:val="00946B6C"/>
    <w:rsid w:val="00955A71"/>
    <w:rsid w:val="0096108F"/>
    <w:rsid w:val="009A036B"/>
    <w:rsid w:val="009C13B9"/>
    <w:rsid w:val="009D01A2"/>
    <w:rsid w:val="009F5923"/>
    <w:rsid w:val="00A229F1"/>
    <w:rsid w:val="00A403BB"/>
    <w:rsid w:val="00A674DF"/>
    <w:rsid w:val="00A82AD5"/>
    <w:rsid w:val="00A83AA6"/>
    <w:rsid w:val="00AC60E8"/>
    <w:rsid w:val="00AE14B1"/>
    <w:rsid w:val="00AE1809"/>
    <w:rsid w:val="00B80D76"/>
    <w:rsid w:val="00BA2105"/>
    <w:rsid w:val="00BA7069"/>
    <w:rsid w:val="00BA7E06"/>
    <w:rsid w:val="00BB43B5"/>
    <w:rsid w:val="00BB6219"/>
    <w:rsid w:val="00BC676D"/>
    <w:rsid w:val="00BD02BC"/>
    <w:rsid w:val="00BD290F"/>
    <w:rsid w:val="00BD4927"/>
    <w:rsid w:val="00C14CC4"/>
    <w:rsid w:val="00C33C52"/>
    <w:rsid w:val="00C40D8B"/>
    <w:rsid w:val="00C8407A"/>
    <w:rsid w:val="00C8488C"/>
    <w:rsid w:val="00C86E91"/>
    <w:rsid w:val="00CA19A3"/>
    <w:rsid w:val="00CA2010"/>
    <w:rsid w:val="00CA2650"/>
    <w:rsid w:val="00CB1078"/>
    <w:rsid w:val="00CC149E"/>
    <w:rsid w:val="00CC6FAF"/>
    <w:rsid w:val="00CF72B8"/>
    <w:rsid w:val="00D24698"/>
    <w:rsid w:val="00D6383F"/>
    <w:rsid w:val="00DA7B4C"/>
    <w:rsid w:val="00DB4A58"/>
    <w:rsid w:val="00DB59D0"/>
    <w:rsid w:val="00DC33D3"/>
    <w:rsid w:val="00DC5990"/>
    <w:rsid w:val="00DF319C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52EDC"/>
    <w:rsid w:val="00F55E23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C6C3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DF319C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DF319C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F319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DF319C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DF319C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F31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67B4F-0EC0-41F9-A1D5-EE8305492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6-05-26T17:45:00Z</cp:lastPrinted>
  <dcterms:created xsi:type="dcterms:W3CDTF">2018-03-29T20:34:00Z</dcterms:created>
  <dcterms:modified xsi:type="dcterms:W3CDTF">2018-03-29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